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F976F" w14:textId="02ACE82C" w:rsidR="00310126" w:rsidRDefault="00D0662F" w:rsidP="00D0662F">
      <w:pPr>
        <w:jc w:val="center"/>
      </w:pPr>
      <w:r>
        <w:rPr>
          <w:noProof/>
        </w:rPr>
        <w:drawing>
          <wp:inline distT="0" distB="0" distL="0" distR="0" wp14:anchorId="60B60A80" wp14:editId="756A1B79">
            <wp:extent cx="3890010" cy="2188131"/>
            <wp:effectExtent l="0" t="0" r="0" b="0"/>
            <wp:docPr id="1" name="Picture 1" descr="A picture containing text, tree, outdoor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tree, outdoor, sig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2199" cy="2200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39329" w14:textId="648F7B66" w:rsidR="00D0662F" w:rsidRDefault="00D0662F" w:rsidP="00D0662F">
      <w:pPr>
        <w:spacing w:after="0"/>
        <w:jc w:val="center"/>
      </w:pPr>
      <w:r>
        <w:t>Where Is God?</w:t>
      </w:r>
    </w:p>
    <w:p w14:paraId="6F7DD20A" w14:textId="7F525043" w:rsidR="00D0662F" w:rsidRDefault="00D0662F" w:rsidP="00D0662F">
      <w:pPr>
        <w:spacing w:after="0"/>
        <w:jc w:val="center"/>
        <w:rPr>
          <w:i/>
          <w:iCs/>
        </w:rPr>
      </w:pPr>
      <w:r>
        <w:rPr>
          <w:i/>
          <w:iCs/>
        </w:rPr>
        <w:t>Study Guide</w:t>
      </w:r>
    </w:p>
    <w:p w14:paraId="13DE29AE" w14:textId="4CF1BE1E" w:rsidR="00D0662F" w:rsidRDefault="00D0662F" w:rsidP="00D0662F">
      <w:pPr>
        <w:spacing w:after="0"/>
        <w:jc w:val="center"/>
        <w:rPr>
          <w:i/>
          <w:iCs/>
        </w:rPr>
      </w:pPr>
    </w:p>
    <w:p w14:paraId="3BAE2F22" w14:textId="2FB3F4B3" w:rsidR="00C1166F" w:rsidRDefault="00872201" w:rsidP="00C1166F">
      <w:pPr>
        <w:pStyle w:val="ListParagraph"/>
        <w:numPr>
          <w:ilvl w:val="0"/>
          <w:numId w:val="1"/>
        </w:numPr>
        <w:spacing w:after="0"/>
      </w:pPr>
      <w:r w:rsidRPr="00241095">
        <w:rPr>
          <w:b/>
          <w:bCs/>
        </w:rPr>
        <w:t xml:space="preserve">Read John 3:6-8. </w:t>
      </w:r>
      <w:r>
        <w:t xml:space="preserve">How have you experienced the </w:t>
      </w:r>
      <w:r w:rsidR="00241095">
        <w:t xml:space="preserve">renewal of </w:t>
      </w:r>
      <w:r>
        <w:t xml:space="preserve">Holy Spirit in your life? </w:t>
      </w:r>
      <w:r w:rsidR="004D3C6D">
        <w:t xml:space="preserve">Are there particular places or circumstances </w:t>
      </w:r>
      <w:r w:rsidR="00A17F89">
        <w:t xml:space="preserve">these days </w:t>
      </w:r>
      <w:r w:rsidR="004D3C6D">
        <w:t xml:space="preserve">where you feel </w:t>
      </w:r>
      <w:r w:rsidR="00A17F89">
        <w:t>th</w:t>
      </w:r>
      <w:r w:rsidR="00241095">
        <w:t xml:space="preserve">at </w:t>
      </w:r>
      <w:r w:rsidR="00A17F89">
        <w:t xml:space="preserve">sense of </w:t>
      </w:r>
      <w:r w:rsidR="004D3C6D">
        <w:t>renewal</w:t>
      </w:r>
      <w:r w:rsidR="00241095">
        <w:t>?</w:t>
      </w:r>
    </w:p>
    <w:p w14:paraId="0F19063E" w14:textId="25BF49AD" w:rsidR="00C1166F" w:rsidRDefault="00C1166F" w:rsidP="00C1166F">
      <w:pPr>
        <w:spacing w:after="0"/>
      </w:pPr>
    </w:p>
    <w:p w14:paraId="367A32BD" w14:textId="08F93BAE" w:rsidR="00241095" w:rsidRDefault="00241095" w:rsidP="00C1166F">
      <w:pPr>
        <w:spacing w:after="0"/>
      </w:pPr>
    </w:p>
    <w:p w14:paraId="5C732C78" w14:textId="77777777" w:rsidR="00241095" w:rsidRDefault="00241095" w:rsidP="00C1166F">
      <w:pPr>
        <w:spacing w:after="0"/>
      </w:pPr>
    </w:p>
    <w:p w14:paraId="0610BA07" w14:textId="77777777" w:rsidR="00241095" w:rsidRDefault="00241095" w:rsidP="00C1166F">
      <w:pPr>
        <w:spacing w:after="0"/>
      </w:pPr>
    </w:p>
    <w:p w14:paraId="03BDAE95" w14:textId="77777777" w:rsidR="00C1166F" w:rsidRDefault="00C1166F" w:rsidP="00C1166F">
      <w:pPr>
        <w:spacing w:after="0"/>
      </w:pPr>
    </w:p>
    <w:p w14:paraId="2B5290E7" w14:textId="78E17A15" w:rsidR="000F05FD" w:rsidRDefault="007E3612" w:rsidP="00D0662F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>Read Luke 8:19-21</w:t>
      </w:r>
      <w:r w:rsidR="000F05FD">
        <w:rPr>
          <w:b/>
          <w:bCs/>
        </w:rPr>
        <w:t xml:space="preserve">. </w:t>
      </w:r>
      <w:r w:rsidR="000F05FD">
        <w:t>What do you think of this</w:t>
      </w:r>
      <w:r w:rsidR="00241095">
        <w:t xml:space="preserve"> verse </w:t>
      </w:r>
      <w:r w:rsidR="000F05FD">
        <w:t xml:space="preserve"> as a definition of Jesus’ community, the Church? In what ways does the Church in general and this church in particular live up to this definition? </w:t>
      </w:r>
    </w:p>
    <w:p w14:paraId="73CCE62E" w14:textId="4ABD5098" w:rsidR="00C1166F" w:rsidRDefault="00C1166F" w:rsidP="00C1166F">
      <w:pPr>
        <w:spacing w:after="0"/>
      </w:pPr>
    </w:p>
    <w:p w14:paraId="5BC9BDF2" w14:textId="497DE284" w:rsidR="00241095" w:rsidRDefault="00241095" w:rsidP="00C1166F">
      <w:pPr>
        <w:spacing w:after="0"/>
      </w:pPr>
    </w:p>
    <w:p w14:paraId="7D67C382" w14:textId="77777777" w:rsidR="00241095" w:rsidRDefault="00241095" w:rsidP="00C1166F">
      <w:pPr>
        <w:spacing w:after="0"/>
      </w:pPr>
    </w:p>
    <w:p w14:paraId="3C0AF34C" w14:textId="0B24723F" w:rsidR="00C1166F" w:rsidRDefault="00C1166F" w:rsidP="00C1166F">
      <w:pPr>
        <w:spacing w:after="0"/>
      </w:pPr>
    </w:p>
    <w:p w14:paraId="103F80E1" w14:textId="77777777" w:rsidR="00C1166F" w:rsidRDefault="00C1166F" w:rsidP="00C1166F">
      <w:pPr>
        <w:spacing w:after="0"/>
      </w:pPr>
    </w:p>
    <w:p w14:paraId="711770CB" w14:textId="3C317AE2" w:rsidR="00D0662F" w:rsidRPr="00D0662F" w:rsidRDefault="000F05FD" w:rsidP="00D0662F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>Read 1 Thessalonians 5:1</w:t>
      </w:r>
      <w:r w:rsidR="00C1166F">
        <w:rPr>
          <w:b/>
          <w:bCs/>
        </w:rPr>
        <w:t xml:space="preserve">1. </w:t>
      </w:r>
      <w:r w:rsidR="00C1166F">
        <w:t>How can this church do a better job living up to Paul’s mandate?</w:t>
      </w:r>
      <w:r>
        <w:t xml:space="preserve">  </w:t>
      </w:r>
      <w:r w:rsidR="00872201">
        <w:t xml:space="preserve"> </w:t>
      </w:r>
    </w:p>
    <w:sectPr w:rsidR="00D0662F" w:rsidRPr="00D066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4E126C"/>
    <w:multiLevelType w:val="hybridMultilevel"/>
    <w:tmpl w:val="B48CEA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LA0MTQ3MTc2MDdT0lEKTi0uzszPAykwrAUAt7VlgSwAAAA="/>
  </w:docVars>
  <w:rsids>
    <w:rsidRoot w:val="00D0662F"/>
    <w:rsid w:val="000F05FD"/>
    <w:rsid w:val="00241095"/>
    <w:rsid w:val="00310126"/>
    <w:rsid w:val="004D3C6D"/>
    <w:rsid w:val="007E3612"/>
    <w:rsid w:val="00872201"/>
    <w:rsid w:val="00A17F89"/>
    <w:rsid w:val="00C1166F"/>
    <w:rsid w:val="00D0662F"/>
    <w:rsid w:val="00EC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F6905"/>
  <w15:chartTrackingRefBased/>
  <w15:docId w15:val="{B2CBDC62-32A0-426F-A90B-E6D64730B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D0C"/>
  </w:style>
  <w:style w:type="paragraph" w:styleId="Heading1">
    <w:name w:val="heading 1"/>
    <w:basedOn w:val="Normal"/>
    <w:next w:val="Normal"/>
    <w:link w:val="Heading1Char"/>
    <w:uiPriority w:val="9"/>
    <w:qFormat/>
    <w:rsid w:val="00EC6D0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6D0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6D0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6D0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6D0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6D0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6D0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6D0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D0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6D0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6D0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6D0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6D0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6D0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6D0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6D0C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C6D0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6D0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6D0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6D0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EC6D0C"/>
    <w:rPr>
      <w:b/>
      <w:bCs/>
    </w:rPr>
  </w:style>
  <w:style w:type="character" w:styleId="Emphasis">
    <w:name w:val="Emphasis"/>
    <w:basedOn w:val="DefaultParagraphFont"/>
    <w:uiPriority w:val="20"/>
    <w:qFormat/>
    <w:rsid w:val="00EC6D0C"/>
    <w:rPr>
      <w:i/>
      <w:iCs/>
    </w:rPr>
  </w:style>
  <w:style w:type="paragraph" w:styleId="NoSpacing">
    <w:name w:val="No Spacing"/>
    <w:uiPriority w:val="1"/>
    <w:qFormat/>
    <w:rsid w:val="00EC6D0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C6D0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C6D0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EC6D0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6D0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6D0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C6D0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C6D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C6D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C6D0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EC6D0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6D0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2</cp:revision>
  <dcterms:created xsi:type="dcterms:W3CDTF">2021-11-06T19:02:00Z</dcterms:created>
  <dcterms:modified xsi:type="dcterms:W3CDTF">2021-11-06T19:24:00Z</dcterms:modified>
</cp:coreProperties>
</file>